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16DE" w:rsidRDefault="006F3E6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 from ECE-CCC Representative </w:t>
      </w:r>
      <w:r w:rsidRPr="006F3E65">
        <w:rPr>
          <w:rFonts w:ascii="Times New Roman" w:hAnsi="Times New Roman" w:cs="Times New Roman"/>
          <w:sz w:val="24"/>
          <w:szCs w:val="24"/>
        </w:rPr>
        <w:t xml:space="preserve">Elias </w:t>
      </w:r>
      <w:proofErr w:type="spellStart"/>
      <w:r w:rsidRPr="006F3E65">
        <w:rPr>
          <w:rFonts w:ascii="Times New Roman" w:hAnsi="Times New Roman" w:cs="Times New Roman"/>
          <w:sz w:val="24"/>
          <w:szCs w:val="24"/>
        </w:rPr>
        <w:t>Alwan</w:t>
      </w:r>
      <w:proofErr w:type="spellEnd"/>
      <w:r w:rsidRPr="006F3E65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294ECD">
          <w:rPr>
            <w:rStyle w:val="Hyperlink"/>
            <w:rFonts w:ascii="Times New Roman" w:hAnsi="Times New Roman" w:cs="Times New Roman"/>
            <w:sz w:val="24"/>
            <w:szCs w:val="24"/>
          </w:rPr>
          <w:t>ealwan@fiu.edu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on 10/30/19 at 10:32am</w:t>
      </w:r>
    </w:p>
    <w:p w:rsidR="00A70C05" w:rsidRDefault="00A70C0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F3E65" w:rsidRDefault="006F3E6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color w:val="1F497D"/>
        </w:rPr>
        <w:t xml:space="preserve">The ECE Department is requesting the approval of SCIS for the following 4 items. </w:t>
      </w:r>
    </w:p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color w:val="1F497D"/>
        </w:rPr>
        <w:t>The 5</w:t>
      </w:r>
      <w:r w:rsidRPr="006F3E65">
        <w:rPr>
          <w:rFonts w:ascii="Calibri" w:eastAsia="Times New Roman" w:hAnsi="Calibri" w:cs="Calibri"/>
          <w:color w:val="1F497D"/>
          <w:vertAlign w:val="superscript"/>
        </w:rPr>
        <w:t>th</w:t>
      </w:r>
      <w:r w:rsidRPr="006F3E65">
        <w:rPr>
          <w:rFonts w:ascii="Calibri" w:eastAsia="Times New Roman" w:hAnsi="Calibri" w:cs="Calibri"/>
          <w:color w:val="1F497D"/>
        </w:rPr>
        <w:t xml:space="preserve"> item includes recommendations from ECE regarding SCIS recent requests.</w:t>
      </w:r>
    </w:p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color w:val="1F497D"/>
        </w:rPr>
        <w:t> </w:t>
      </w:r>
    </w:p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b/>
          <w:bCs/>
          <w:color w:val="1F497D"/>
          <w:u w:val="single"/>
        </w:rPr>
        <w:t xml:space="preserve">1. Classes Renaming: </w:t>
      </w:r>
      <w:r w:rsidRPr="006F3E65">
        <w:rPr>
          <w:rFonts w:ascii="Calibri" w:eastAsia="Times New Roman" w:hAnsi="Calibri" w:cs="Calibri"/>
          <w:b/>
          <w:bCs/>
          <w:color w:val="1F497D"/>
        </w:rPr>
        <w:t>The following classes already exist and are taught by ECE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2"/>
        <w:gridCol w:w="3465"/>
        <w:gridCol w:w="2141"/>
        <w:gridCol w:w="2232"/>
      </w:tblGrid>
      <w:tr w:rsidR="006F3E65" w:rsidRPr="006F3E65" w:rsidTr="006F3E65">
        <w:tc>
          <w:tcPr>
            <w:tcW w:w="15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Class Number</w:t>
            </w:r>
          </w:p>
        </w:tc>
        <w:tc>
          <w:tcPr>
            <w:tcW w:w="351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Old name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Proposed name</w:t>
            </w:r>
          </w:p>
        </w:tc>
        <w:tc>
          <w:tcPr>
            <w:tcW w:w="22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SCIS Approve/</w:t>
            </w:r>
            <w:proofErr w:type="gramStart"/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Reject ?</w:t>
            </w:r>
            <w:proofErr w:type="gramEnd"/>
          </w:p>
        </w:tc>
      </w:tr>
      <w:tr w:rsidR="006F3E65" w:rsidRPr="006F3E65" w:rsidTr="007A1465">
        <w:tc>
          <w:tcPr>
            <w:tcW w:w="1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EEL2880</w:t>
            </w:r>
          </w:p>
        </w:tc>
        <w:tc>
          <w:tcPr>
            <w:tcW w:w="35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pplied Software Techniques in Engineering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 programming for Embedded Systems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  <w:r w:rsidR="007A1465">
              <w:rPr>
                <w:rFonts w:ascii="Calibri" w:eastAsia="Times New Roman" w:hAnsi="Calibri" w:cs="Calibri"/>
                <w:color w:val="1F497D"/>
              </w:rPr>
              <w:t>Y</w:t>
            </w:r>
          </w:p>
        </w:tc>
      </w:tr>
      <w:tr w:rsidR="006F3E65" w:rsidRPr="006F3E65" w:rsidTr="007A1465">
        <w:tc>
          <w:tcPr>
            <w:tcW w:w="1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EEL 3160</w:t>
            </w:r>
          </w:p>
        </w:tc>
        <w:tc>
          <w:tcPr>
            <w:tcW w:w="35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omputer Applications in Electrical</w:t>
            </w:r>
          </w:p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Engineering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++ programming for Embedded Systems</w:t>
            </w:r>
            <w:r w:rsidRPr="006F3E65">
              <w:rPr>
                <w:rFonts w:ascii="Calibri" w:eastAsia="Times New Roman" w:hAnsi="Calibri" w:cs="Calibri"/>
                <w:color w:val="1F497D"/>
              </w:rPr>
              <w:br/>
            </w:r>
            <w:r w:rsidRPr="006F3E65">
              <w:rPr>
                <w:rFonts w:ascii="Calibri" w:eastAsia="Times New Roman" w:hAnsi="Calibri" w:cs="Calibri"/>
                <w:color w:val="1F497D"/>
              </w:rPr>
              <w:br/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  <w:r w:rsidR="007A1465">
              <w:rPr>
                <w:rFonts w:ascii="Calibri" w:eastAsia="Times New Roman" w:hAnsi="Calibri" w:cs="Calibri"/>
                <w:color w:val="1F497D"/>
              </w:rPr>
              <w:t>Y</w:t>
            </w:r>
          </w:p>
        </w:tc>
      </w:tr>
      <w:tr w:rsidR="006F3E65" w:rsidRPr="006F3E65" w:rsidTr="007A1465">
        <w:tc>
          <w:tcPr>
            <w:tcW w:w="1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NT 4153</w:t>
            </w:r>
          </w:p>
        </w:tc>
        <w:tc>
          <w:tcPr>
            <w:tcW w:w="35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Applied Machine Learning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pplied Machine Learning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  <w:r w:rsidR="007A1465">
              <w:rPr>
                <w:rFonts w:ascii="Calibri" w:eastAsia="Times New Roman" w:hAnsi="Calibri" w:cs="Calibri"/>
                <w:color w:val="1F497D"/>
              </w:rPr>
              <w:t>N</w:t>
            </w:r>
          </w:p>
        </w:tc>
      </w:tr>
      <w:tr w:rsidR="006F3E65" w:rsidRPr="006F3E65" w:rsidTr="007A1465">
        <w:tc>
          <w:tcPr>
            <w:tcW w:w="1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NT 4149</w:t>
            </w:r>
          </w:p>
        </w:tc>
        <w:tc>
          <w:tcPr>
            <w:tcW w:w="35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 xml:space="preserve">Sensor &amp; </w:t>
            </w: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Data Analysis with Deep learning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pplied Deep learning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  <w:r w:rsidR="007A1465">
              <w:rPr>
                <w:rFonts w:ascii="Calibri" w:eastAsia="Times New Roman" w:hAnsi="Calibri" w:cs="Calibri"/>
                <w:color w:val="1F497D"/>
              </w:rPr>
              <w:t>N</w:t>
            </w:r>
          </w:p>
        </w:tc>
      </w:tr>
      <w:tr w:rsidR="006F3E65" w:rsidRPr="006F3E65" w:rsidTr="007A1465">
        <w:tc>
          <w:tcPr>
            <w:tcW w:w="1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NT 4147</w:t>
            </w:r>
          </w:p>
        </w:tc>
        <w:tc>
          <w:tcPr>
            <w:tcW w:w="35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&amp; Sensor Big Data Analytic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pplied Big Data Analytics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  <w:r w:rsidR="007A1465">
              <w:rPr>
                <w:rFonts w:ascii="Calibri" w:eastAsia="Times New Roman" w:hAnsi="Calibri" w:cs="Calibri"/>
                <w:color w:val="1F497D"/>
              </w:rPr>
              <w:t>N</w:t>
            </w:r>
          </w:p>
        </w:tc>
      </w:tr>
      <w:tr w:rsidR="006F3E65" w:rsidRPr="006F3E65" w:rsidTr="007A1465">
        <w:tc>
          <w:tcPr>
            <w:tcW w:w="1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NT 4155</w:t>
            </w:r>
          </w:p>
        </w:tc>
        <w:tc>
          <w:tcPr>
            <w:tcW w:w="35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&amp; Sensor Programming with Python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pplied Programming with Python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  <w:r w:rsidR="007A1465">
              <w:rPr>
                <w:rFonts w:ascii="Calibri" w:eastAsia="Times New Roman" w:hAnsi="Calibri" w:cs="Calibri"/>
                <w:color w:val="1F497D"/>
              </w:rPr>
              <w:t>N</w:t>
            </w:r>
          </w:p>
        </w:tc>
      </w:tr>
      <w:tr w:rsidR="006F3E65" w:rsidRPr="006F3E65" w:rsidTr="007A1465">
        <w:tc>
          <w:tcPr>
            <w:tcW w:w="1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NT 3143</w:t>
            </w:r>
          </w:p>
        </w:tc>
        <w:tc>
          <w:tcPr>
            <w:tcW w:w="35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Analytics with Cloud Service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pplied Analytics with Cloud Services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  <w:r w:rsidR="007A1465">
              <w:rPr>
                <w:rFonts w:ascii="Calibri" w:eastAsia="Times New Roman" w:hAnsi="Calibri" w:cs="Calibri"/>
                <w:color w:val="1F497D"/>
              </w:rPr>
              <w:t>N</w:t>
            </w:r>
          </w:p>
        </w:tc>
      </w:tr>
      <w:tr w:rsidR="006F3E65" w:rsidRPr="006F3E65" w:rsidTr="007A1465">
        <w:tc>
          <w:tcPr>
            <w:tcW w:w="1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NT 4151</w:t>
            </w:r>
          </w:p>
        </w:tc>
        <w:tc>
          <w:tcPr>
            <w:tcW w:w="35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&amp; Sensor Data Visualization</w:t>
            </w:r>
          </w:p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pplied Data Visualization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  <w:r w:rsidR="007A1465">
              <w:rPr>
                <w:rFonts w:ascii="Calibri" w:eastAsia="Times New Roman" w:hAnsi="Calibri" w:cs="Calibri"/>
                <w:color w:val="1F497D"/>
              </w:rPr>
              <w:t>N</w:t>
            </w:r>
          </w:p>
        </w:tc>
      </w:tr>
    </w:tbl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color w:val="1F497D"/>
        </w:rPr>
        <w:t>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22"/>
        <w:gridCol w:w="3455"/>
        <w:gridCol w:w="2250"/>
        <w:gridCol w:w="2213"/>
      </w:tblGrid>
      <w:tr w:rsidR="006F3E65" w:rsidRPr="006F3E65" w:rsidTr="007A1465">
        <w:tc>
          <w:tcPr>
            <w:tcW w:w="14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NT 6154</w:t>
            </w:r>
          </w:p>
        </w:tc>
        <w:tc>
          <w:tcPr>
            <w:tcW w:w="34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 xml:space="preserve">Advanced </w:t>
            </w: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Applied Machine Learning</w:t>
            </w:r>
          </w:p>
        </w:tc>
        <w:tc>
          <w:tcPr>
            <w:tcW w:w="22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dvanced Applied Machine Learning</w:t>
            </w:r>
          </w:p>
        </w:tc>
        <w:tc>
          <w:tcPr>
            <w:tcW w:w="22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  <w:r w:rsidR="007A1465">
              <w:rPr>
                <w:rFonts w:ascii="Calibri" w:eastAsia="Times New Roman" w:hAnsi="Calibri" w:cs="Calibri"/>
                <w:color w:val="1F497D"/>
              </w:rPr>
              <w:t>N</w:t>
            </w:r>
          </w:p>
        </w:tc>
      </w:tr>
      <w:tr w:rsidR="006F3E65" w:rsidRPr="006F3E65" w:rsidTr="007A1465">
        <w:tc>
          <w:tcPr>
            <w:tcW w:w="14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NT 6150</w:t>
            </w:r>
          </w:p>
        </w:tc>
        <w:tc>
          <w:tcPr>
            <w:tcW w:w="34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 xml:space="preserve">Advanced Sensor &amp; </w:t>
            </w: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Data Analysis with Deep learning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dvanced Applied Deep learning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  <w:r w:rsidR="007A1465">
              <w:rPr>
                <w:rFonts w:ascii="Calibri" w:eastAsia="Times New Roman" w:hAnsi="Calibri" w:cs="Calibri"/>
                <w:color w:val="1F497D"/>
              </w:rPr>
              <w:t>N</w:t>
            </w:r>
          </w:p>
        </w:tc>
      </w:tr>
      <w:tr w:rsidR="006F3E65" w:rsidRPr="006F3E65" w:rsidTr="007A1465">
        <w:tc>
          <w:tcPr>
            <w:tcW w:w="14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NT 6148</w:t>
            </w:r>
          </w:p>
        </w:tc>
        <w:tc>
          <w:tcPr>
            <w:tcW w:w="34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 xml:space="preserve">Advanced </w:t>
            </w: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&amp; Sensor Big Data Analytics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dvanced Applied Big Data Analytics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  <w:r w:rsidR="007A1465">
              <w:rPr>
                <w:rFonts w:ascii="Calibri" w:eastAsia="Times New Roman" w:hAnsi="Calibri" w:cs="Calibri"/>
                <w:color w:val="1F497D"/>
              </w:rPr>
              <w:t>N</w:t>
            </w:r>
          </w:p>
        </w:tc>
      </w:tr>
      <w:tr w:rsidR="006F3E65" w:rsidRPr="006F3E65" w:rsidTr="007A1465">
        <w:tc>
          <w:tcPr>
            <w:tcW w:w="14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NT 6156</w:t>
            </w:r>
          </w:p>
        </w:tc>
        <w:tc>
          <w:tcPr>
            <w:tcW w:w="34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 xml:space="preserve">Advanced </w:t>
            </w: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&amp; Sensor Programming with Python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dvanced Applied Programming with Python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  <w:r w:rsidR="007A1465">
              <w:rPr>
                <w:rFonts w:ascii="Calibri" w:eastAsia="Times New Roman" w:hAnsi="Calibri" w:cs="Calibri"/>
                <w:color w:val="1F497D"/>
              </w:rPr>
              <w:t>N</w:t>
            </w:r>
          </w:p>
        </w:tc>
      </w:tr>
      <w:tr w:rsidR="006F3E65" w:rsidRPr="006F3E65" w:rsidTr="007A1465">
        <w:tc>
          <w:tcPr>
            <w:tcW w:w="14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lastRenderedPageBreak/>
              <w:t>CNT 6144</w:t>
            </w:r>
          </w:p>
        </w:tc>
        <w:tc>
          <w:tcPr>
            <w:tcW w:w="34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 xml:space="preserve">Advanced </w:t>
            </w: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Analytics with Cloud Services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dvanced Applied Analytics with Cloud Services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  <w:r w:rsidR="007A1465">
              <w:rPr>
                <w:rFonts w:ascii="Calibri" w:eastAsia="Times New Roman" w:hAnsi="Calibri" w:cs="Calibri"/>
                <w:color w:val="1F497D"/>
              </w:rPr>
              <w:t>N</w:t>
            </w:r>
          </w:p>
        </w:tc>
      </w:tr>
      <w:tr w:rsidR="006F3E65" w:rsidRPr="006F3E65" w:rsidTr="007A1465">
        <w:tc>
          <w:tcPr>
            <w:tcW w:w="14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NT 6152</w:t>
            </w:r>
          </w:p>
        </w:tc>
        <w:tc>
          <w:tcPr>
            <w:tcW w:w="34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 xml:space="preserve"> Advanced </w:t>
            </w: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&amp; Sensor Data Visualization</w:t>
            </w:r>
          </w:p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dvanced Applied Data Visualization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  <w:r w:rsidR="007A1465">
              <w:rPr>
                <w:rFonts w:ascii="Calibri" w:eastAsia="Times New Roman" w:hAnsi="Calibri" w:cs="Calibri"/>
                <w:color w:val="1F497D"/>
              </w:rPr>
              <w:t>N</w:t>
            </w:r>
          </w:p>
        </w:tc>
      </w:tr>
    </w:tbl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color w:val="1F497D"/>
        </w:rPr>
        <w:t> </w:t>
      </w:r>
    </w:p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b/>
          <w:bCs/>
          <w:color w:val="1F497D"/>
          <w:u w:val="single"/>
        </w:rPr>
        <w:t>2. Consider the following classes as electives in the SCIS program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79"/>
        <w:gridCol w:w="1644"/>
        <w:gridCol w:w="1787"/>
        <w:gridCol w:w="2301"/>
        <w:gridCol w:w="2229"/>
      </w:tblGrid>
      <w:tr w:rsidR="006F3E65" w:rsidRPr="006F3E65" w:rsidTr="006F3E65">
        <w:tc>
          <w:tcPr>
            <w:tcW w:w="13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Class Number</w:t>
            </w:r>
          </w:p>
        </w:tc>
        <w:tc>
          <w:tcPr>
            <w:tcW w:w="165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Old name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Proposed name</w:t>
            </w:r>
          </w:p>
        </w:tc>
        <w:tc>
          <w:tcPr>
            <w:tcW w:w="23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ECE Comments: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SCIS Approve/</w:t>
            </w:r>
            <w:proofErr w:type="gramStart"/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Reject ?</w:t>
            </w:r>
            <w:proofErr w:type="gramEnd"/>
          </w:p>
        </w:tc>
      </w:tr>
      <w:tr w:rsidR="006F3E65" w:rsidRPr="006F3E65" w:rsidTr="007A1465">
        <w:tc>
          <w:tcPr>
            <w:tcW w:w="13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EEL2880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pplied Software Techniques in Engineering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EF2649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2649">
              <w:rPr>
                <w:rFonts w:ascii="Calibri" w:eastAsia="Times New Roman" w:hAnsi="Calibri" w:cs="Calibri"/>
                <w:color w:val="1F497D"/>
              </w:rPr>
              <w:t>C programming for Embedded System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This course replaces C for engineers proposed by SCIS. ECE can add a module to it if required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Default="006F3E65" w:rsidP="00EF2649">
            <w:pPr>
              <w:spacing w:after="0" w:line="240" w:lineRule="auto"/>
              <w:rPr>
                <w:rFonts w:ascii="Calibri" w:eastAsia="Times New Roman" w:hAnsi="Calibri" w:cs="Calibri"/>
                <w:color w:val="1F497D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  <w:r w:rsidR="007A1465">
              <w:rPr>
                <w:rFonts w:ascii="Calibri" w:eastAsia="Times New Roman" w:hAnsi="Calibri" w:cs="Calibri"/>
                <w:color w:val="1F497D"/>
              </w:rPr>
              <w:t>N</w:t>
            </w:r>
          </w:p>
          <w:p w:rsidR="00EF2649" w:rsidRPr="006F3E65" w:rsidRDefault="00EF2649" w:rsidP="00EF264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1F497D"/>
              </w:rPr>
              <w:t xml:space="preserve">2000 level course cannot be an elective </w:t>
            </w:r>
          </w:p>
        </w:tc>
      </w:tr>
      <w:tr w:rsidR="006F3E65" w:rsidRPr="006F3E65" w:rsidTr="007A1465">
        <w:tc>
          <w:tcPr>
            <w:tcW w:w="13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EEL 3160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omputer Applications in Electrical</w:t>
            </w:r>
          </w:p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Engineering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++ programming for embedded systems</w:t>
            </w:r>
            <w:r w:rsidRPr="006F3E65">
              <w:rPr>
                <w:rFonts w:ascii="Calibri" w:eastAsia="Times New Roman" w:hAnsi="Calibri" w:cs="Calibri"/>
                <w:color w:val="1F497D"/>
              </w:rPr>
              <w:br/>
            </w:r>
            <w:r w:rsidRPr="006F3E65">
              <w:rPr>
                <w:rFonts w:ascii="Calibri" w:eastAsia="Times New Roman" w:hAnsi="Calibri" w:cs="Calibri"/>
                <w:color w:val="1F497D"/>
              </w:rPr>
              <w:br/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  <w:r w:rsidR="007A1465">
              <w:rPr>
                <w:rFonts w:ascii="Calibri" w:eastAsia="Times New Roman" w:hAnsi="Calibri" w:cs="Calibri"/>
                <w:color w:val="1F497D"/>
              </w:rPr>
              <w:t>Y</w:t>
            </w:r>
          </w:p>
        </w:tc>
      </w:tr>
    </w:tbl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color w:val="1F497D"/>
        </w:rPr>
        <w:t> </w:t>
      </w:r>
    </w:p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b/>
          <w:bCs/>
          <w:color w:val="1F497D"/>
          <w:u w:val="single"/>
        </w:rPr>
        <w:t>3. Consider the following class as a core class to the SCIS program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83"/>
        <w:gridCol w:w="4019"/>
        <w:gridCol w:w="2238"/>
      </w:tblGrid>
      <w:tr w:rsidR="006F3E65" w:rsidRPr="006F3E65" w:rsidTr="006F3E65">
        <w:tc>
          <w:tcPr>
            <w:tcW w:w="31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  <w:u w:val="single"/>
              </w:rPr>
              <w:t>Course</w:t>
            </w:r>
          </w:p>
        </w:tc>
        <w:tc>
          <w:tcPr>
            <w:tcW w:w="40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  <w:u w:val="single"/>
              </w:rPr>
              <w:t>Catalog Description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SCIS Approve/</w:t>
            </w:r>
            <w:proofErr w:type="gramStart"/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Reject ?</w:t>
            </w:r>
            <w:proofErr w:type="gramEnd"/>
          </w:p>
        </w:tc>
      </w:tr>
      <w:tr w:rsidR="006F3E65" w:rsidRPr="006F3E65" w:rsidTr="007A1465">
        <w:tc>
          <w:tcPr>
            <w:tcW w:w="31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CTS 1120 Fundamentals of Cybersecurity (3).</w:t>
            </w:r>
          </w:p>
        </w:tc>
        <w:tc>
          <w:tcPr>
            <w:tcW w:w="40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Don't get hacked, be safe, and protect your digital footprint. Actions taken can have a lasting impact in your personal, financial and professional life. Recognize and prevent threats</w:t>
            </w:r>
          </w:p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2F212E" w:rsidRDefault="006F3E65" w:rsidP="002F212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1F497D"/>
              </w:rPr>
            </w:pPr>
            <w:r w:rsidRPr="002F212E">
              <w:rPr>
                <w:rFonts w:ascii="Calibri" w:eastAsia="Times New Roman" w:hAnsi="Calibri" w:cs="Calibri"/>
                <w:bCs/>
                <w:color w:val="1F497D"/>
              </w:rPr>
              <w:t> </w:t>
            </w:r>
            <w:r w:rsidR="007A1465" w:rsidRPr="002F212E">
              <w:rPr>
                <w:rFonts w:ascii="Calibri" w:eastAsia="Times New Roman" w:hAnsi="Calibri" w:cs="Calibri"/>
                <w:bCs/>
                <w:color w:val="1F497D"/>
              </w:rPr>
              <w:t>Y</w:t>
            </w:r>
          </w:p>
          <w:p w:rsidR="00367B32" w:rsidRPr="006F3E65" w:rsidRDefault="002F212E" w:rsidP="004544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212E">
              <w:rPr>
                <w:rFonts w:ascii="Calibri" w:eastAsia="Times New Roman" w:hAnsi="Calibri" w:cs="Calibri"/>
                <w:bCs/>
                <w:color w:val="1F497D"/>
              </w:rPr>
              <w:t>Only for BS-in-</w:t>
            </w:r>
            <w:proofErr w:type="spellStart"/>
            <w:r w:rsidRPr="002F212E">
              <w:rPr>
                <w:rFonts w:ascii="Calibri" w:eastAsia="Times New Roman" w:hAnsi="Calibri" w:cs="Calibri"/>
                <w:bCs/>
                <w:color w:val="1F497D"/>
              </w:rPr>
              <w:t>CyS</w:t>
            </w:r>
            <w:proofErr w:type="spellEnd"/>
            <w:r>
              <w:rPr>
                <w:rFonts w:ascii="Calibri" w:eastAsia="Times New Roman" w:hAnsi="Calibri" w:cs="Calibri"/>
                <w:bCs/>
                <w:color w:val="1F497D"/>
              </w:rPr>
              <w:t xml:space="preserve"> program</w:t>
            </w:r>
            <w:r w:rsidR="00454479">
              <w:rPr>
                <w:rFonts w:ascii="Calibri" w:eastAsia="Times New Roman" w:hAnsi="Calibri" w:cs="Calibri"/>
                <w:bCs/>
                <w:color w:val="1F497D"/>
              </w:rPr>
              <w:t xml:space="preserve"> and t</w:t>
            </w:r>
            <w:r w:rsidR="00367B32">
              <w:rPr>
                <w:rFonts w:ascii="Calibri" w:eastAsia="Times New Roman" w:hAnsi="Calibri" w:cs="Calibri"/>
                <w:bCs/>
                <w:color w:val="1F497D"/>
              </w:rPr>
              <w:t xml:space="preserve">his </w:t>
            </w:r>
            <w:r w:rsidR="00EF2649">
              <w:rPr>
                <w:rFonts w:ascii="Calibri" w:eastAsia="Times New Roman" w:hAnsi="Calibri" w:cs="Calibri"/>
                <w:bCs/>
                <w:color w:val="1F497D"/>
              </w:rPr>
              <w:t xml:space="preserve">core </w:t>
            </w:r>
            <w:r w:rsidR="00367B32">
              <w:rPr>
                <w:rFonts w:ascii="Calibri" w:eastAsia="Times New Roman" w:hAnsi="Calibri" w:cs="Calibri"/>
                <w:bCs/>
                <w:color w:val="1F497D"/>
              </w:rPr>
              <w:t>course must be offered in Fall, Spring, and Summer t</w:t>
            </w:r>
            <w:bookmarkStart w:id="0" w:name="_GoBack"/>
            <w:bookmarkEnd w:id="0"/>
            <w:r w:rsidR="00367B32">
              <w:rPr>
                <w:rFonts w:ascii="Calibri" w:eastAsia="Times New Roman" w:hAnsi="Calibri" w:cs="Calibri"/>
                <w:bCs/>
                <w:color w:val="1F497D"/>
              </w:rPr>
              <w:t>erms.</w:t>
            </w:r>
          </w:p>
        </w:tc>
      </w:tr>
    </w:tbl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color w:val="1F497D"/>
        </w:rPr>
        <w:t> </w:t>
      </w:r>
    </w:p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b/>
          <w:bCs/>
          <w:color w:val="1F497D"/>
        </w:rPr>
        <w:t>4</w:t>
      </w:r>
      <w:r w:rsidRPr="006F3E65">
        <w:rPr>
          <w:rFonts w:ascii="Calibri" w:eastAsia="Times New Roman" w:hAnsi="Calibri" w:cs="Calibri"/>
          <w:b/>
          <w:bCs/>
          <w:color w:val="1F497D"/>
          <w:u w:val="single"/>
        </w:rPr>
        <w:t>. Approve the New Undergraduate Track in Cyber Defense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99"/>
        <w:gridCol w:w="2241"/>
      </w:tblGrid>
      <w:tr w:rsidR="006F3E65" w:rsidRPr="006F3E65" w:rsidTr="006F3E65">
        <w:tc>
          <w:tcPr>
            <w:tcW w:w="71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Track Name</w:t>
            </w:r>
          </w:p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lastRenderedPageBreak/>
              <w:t> 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lastRenderedPageBreak/>
              <w:t>SCIS Approve/</w:t>
            </w:r>
            <w:proofErr w:type="gramStart"/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Reject ?</w:t>
            </w:r>
            <w:proofErr w:type="gramEnd"/>
          </w:p>
        </w:tc>
      </w:tr>
      <w:tr w:rsidR="006F3E65" w:rsidRPr="006F3E65" w:rsidTr="007A1465">
        <w:tc>
          <w:tcPr>
            <w:tcW w:w="71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yber Defense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 </w:t>
            </w:r>
            <w:r w:rsidR="007A1465">
              <w:rPr>
                <w:rFonts w:ascii="Calibri" w:eastAsia="Times New Roman" w:hAnsi="Calibri" w:cs="Calibri"/>
                <w:b/>
                <w:bCs/>
                <w:color w:val="1F497D"/>
              </w:rPr>
              <w:t>Y</w:t>
            </w:r>
          </w:p>
        </w:tc>
      </w:tr>
    </w:tbl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color w:val="1F497D"/>
        </w:rPr>
        <w:t> </w:t>
      </w:r>
    </w:p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color w:val="1F497D"/>
        </w:rPr>
        <w:t> </w:t>
      </w:r>
    </w:p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b/>
          <w:bCs/>
          <w:color w:val="1F497D"/>
          <w:u w:val="single"/>
        </w:rPr>
        <w:t>5. The ECE department has the following recommendations regarding SCIS requests:</w:t>
      </w:r>
    </w:p>
    <w:tbl>
      <w:tblPr>
        <w:tblW w:w="944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7"/>
        <w:gridCol w:w="3868"/>
        <w:gridCol w:w="3240"/>
      </w:tblGrid>
      <w:tr w:rsidR="006F3E65" w:rsidRPr="006F3E65" w:rsidTr="006F3E65">
        <w:tc>
          <w:tcPr>
            <w:tcW w:w="23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 </w:t>
            </w:r>
          </w:p>
        </w:tc>
        <w:tc>
          <w:tcPr>
            <w:tcW w:w="386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ECE suggestions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SCIS comment?</w:t>
            </w:r>
          </w:p>
        </w:tc>
      </w:tr>
      <w:tr w:rsidR="006F3E65" w:rsidRPr="006F3E65" w:rsidTr="007A1465">
        <w:tc>
          <w:tcPr>
            <w:tcW w:w="23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1. COP270</w:t>
            </w:r>
          </w:p>
        </w:tc>
        <w:tc>
          <w:tcPr>
            <w:tcW w:w="38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Do not include “For Engineers” in the new course title. Hence the suggested new title should be:  Secure C programming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  <w:r w:rsidR="007A1465">
              <w:rPr>
                <w:rFonts w:ascii="Calibri" w:eastAsia="Times New Roman" w:hAnsi="Calibri" w:cs="Calibri"/>
                <w:color w:val="1F497D"/>
              </w:rPr>
              <w:t>Y</w:t>
            </w:r>
          </w:p>
        </w:tc>
      </w:tr>
      <w:tr w:rsidR="006F3E65" w:rsidRPr="006F3E65" w:rsidTr="007A1465">
        <w:tc>
          <w:tcPr>
            <w:tcW w:w="23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2. CIS 4xxx/5xxx</w:t>
            </w:r>
          </w:p>
        </w:tc>
        <w:tc>
          <w:tcPr>
            <w:tcW w:w="38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ECE suggests you remove the word “Applied” from both courses titles. And leave the courses titles as “Parallel Computing” and “Advanced Parallel Computing”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  <w:r w:rsidR="007A1465">
              <w:rPr>
                <w:rFonts w:ascii="Calibri" w:eastAsia="Times New Roman" w:hAnsi="Calibri" w:cs="Calibri"/>
                <w:color w:val="1F497D"/>
              </w:rPr>
              <w:t>N</w:t>
            </w:r>
          </w:p>
        </w:tc>
      </w:tr>
      <w:tr w:rsidR="006F3E65" w:rsidRPr="006F3E65" w:rsidTr="007A1465">
        <w:tc>
          <w:tcPr>
            <w:tcW w:w="23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3. Undergraduate track in Cybersecurity</w:t>
            </w:r>
          </w:p>
        </w:tc>
        <w:tc>
          <w:tcPr>
            <w:tcW w:w="38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ECE approval is contingent to SCIS renaming COP2270:  Secure C programming.  (bullet 1: remove “for Engineers”)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  <w:r w:rsidR="007A1465">
              <w:rPr>
                <w:rFonts w:ascii="Calibri" w:eastAsia="Times New Roman" w:hAnsi="Calibri" w:cs="Calibri"/>
                <w:color w:val="1F497D"/>
              </w:rPr>
              <w:t>Y</w:t>
            </w:r>
          </w:p>
        </w:tc>
      </w:tr>
    </w:tbl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color w:val="1F497D"/>
        </w:rPr>
        <w:t> </w:t>
      </w:r>
    </w:p>
    <w:p w:rsidR="006F3E65" w:rsidRDefault="006F3E6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F3E65" w:rsidRDefault="006F3E6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F3E65" w:rsidRPr="00A70C05" w:rsidRDefault="006F3E6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6F3E65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jIxNjW2NDM1MbdQ0lEKTi0uzszPAykwqQUAMH+5PywAAAA="/>
  </w:docVars>
  <w:rsids>
    <w:rsidRoot w:val="004150A6"/>
    <w:rsid w:val="002F212E"/>
    <w:rsid w:val="00367B32"/>
    <w:rsid w:val="004150A6"/>
    <w:rsid w:val="00454479"/>
    <w:rsid w:val="006F3E65"/>
    <w:rsid w:val="007A1465"/>
    <w:rsid w:val="00A70C05"/>
    <w:rsid w:val="00E016DE"/>
    <w:rsid w:val="00EF2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AF7296A-3867-4A9D-A946-F154F7F29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3E6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1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1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73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ealwan@fi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488</Words>
  <Characters>278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6</cp:revision>
  <cp:lastPrinted>2019-10-30T18:16:00Z</cp:lastPrinted>
  <dcterms:created xsi:type="dcterms:W3CDTF">2019-10-30T18:07:00Z</dcterms:created>
  <dcterms:modified xsi:type="dcterms:W3CDTF">2019-10-30T18:40:00Z</dcterms:modified>
</cp:coreProperties>
</file>